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df9148781b91c55245a2c9ec9eaed54968aecce"/>
    <w:p>
      <w:pPr>
        <w:pStyle w:val="Heading1"/>
      </w:pPr>
      <w:r>
        <w:t xml:space="preserve">Statement of Purpose: A Dedicated Nurse Seeking Professional Fulfillment in New Zealand Auckland</w:t>
      </w:r>
    </w:p>
    <w:p>
      <w:pPr>
        <w:pStyle w:val="FirstParagraph"/>
      </w:pPr>
      <w:r>
        <w:t xml:space="preserve">As I meticulously craft this Statement of Purpose, I am filled with profound enthusiasm for the opportunity to contribute as a compassionate and skilled Nurse within the vibrant healthcare ecosystem of New Zealand Auckland. This document represents not merely an application, but a testament to my unwavering commitment to nursing excellence and my deep-seated aspiration to become an integral part of Auckland's healthcare community. New Zealand Auckland, with its world-class medical institutions, culturally rich environment, and patient-centered healthcare philosophy, embodies the ideal setting for me to advance my nursing career while serving diverse communities with dignity and expertise.</w:t>
      </w:r>
    </w:p>
    <w:p>
      <w:pPr>
        <w:pStyle w:val="BodyText"/>
      </w:pPr>
      <w:r>
        <w:t xml:space="preserve">My academic foundation began at the prestigious [Your University Name] School of Nursing, where I graduated with honors in Bachelor of Science in Nursing. Throughout my rigorous curriculum, I immersed myself in evidence-based practice, cultural safety training, and advanced clinical skills development. Notably, my undergraduate thesis on "Māori Health Models: Integrating Te Whare Tapa Whā into Modern Nursing Practice" directly aligns with New Zealand's national health priorities and the unique cultural context of Auckland. This research instilled in me a profound understanding that effective nursing transcends clinical competence—it requires deep respect for cultural identity, particularly within Auckland's diverse population where over 50% of residents identify as Māori or Pacific Islander. My academic journey equipped me with the theoretical knowledge to excel as a Nurse, but it was my hands-on clinical rotations at [Hospital Name] in [Your Country] that truly ignited my passion for holistic patient care.</w:t>
      </w:r>
    </w:p>
    <w:p>
      <w:pPr>
        <w:pStyle w:val="BodyText"/>
      </w:pPr>
      <w:r>
        <w:t xml:space="preserve">During my two years as a Registered Nurse at [Hospital Name], I honed critical skills across medical-surgical, emergency, and community health settings. I managed complex cases involving diabetes management, post-operative care, and mental health crises—always prioritizing patient education and empowerment. One transformative experience involved coordinating care for a Polynesian family navigating language barriers in the emergency department; by collaborating with hospital interpreters and incorporating cultural practices into their treatment plan, we achieved remarkable adherence to discharge instructions. This reinforced my belief that cultural safety is non-negotiable in nursing practice—a principle deeply embedded in New Zealand's Code of Health and Disability Services Consumers' Rights. I am eager to bring this experience to New Zealand Auckland, where the Ministry of Health actively champions culturally safe care through initiatives like Te Aho Matua (Māori Health Strategy), ensuring every Nurse delivers care that respects each person's unique identity.</w:t>
      </w:r>
    </w:p>
    <w:p>
      <w:pPr>
        <w:pStyle w:val="BodyText"/>
      </w:pPr>
      <w:r>
        <w:t xml:space="preserve">My decision to pursue a nursing career in New Zealand Auckland stems from its unparalleled alignment with my professional values and personal aspirations. I have long admired New Zealand's healthcare system for its emphasis on preventative care, community integration, and the Te Tiriti o Waitangi partnership framework. Auckland, as New Zealand's largest city and cultural hub, offers an unmatched diversity of patient populations—from urban Māori communities in South Auckland to immigrant neighborhoods in Mt. Albert—creating a dynamic learning environment where I can refine my skills as a Nurse across multiple health contexts. Moreover, the city's investment in nursing leadership programs and mental health services resonates with my career trajectory: I aim to become a specialist Nurse in chronic disease management within primary care, supporting Auckland's initiative to reduce health disparities for underserved groups.</w:t>
      </w:r>
    </w:p>
    <w:p>
      <w:pPr>
        <w:pStyle w:val="BodyText"/>
      </w:pPr>
      <w:r>
        <w:t xml:space="preserve">What excites me most about New Zealand Auckland is its spirit of innovation. I have studied the work of institutions like Waitematā District Health Board, which has pioneered nurse-led clinics for diabetes and hypertension management—models I aspire to contribute to. The opportunity to learn from experienced Nurse Practitioners at Auckland City Hospital’s Department of General Practice would be invaluable as I seek to advance my clinical judgment and leadership capabilities. Additionally, Auckland’s commitment to rural health access through telehealth initiatives aligns with my goal of extending quality care beyond urban centers, particularly in the Waikato region adjacent to Auckland. This holistic approach—where nursing is both a science and a bridge between communities—is why I am certain that New Zealand Auckland is where I can grow as a Nurse while making meaningful impacts.</w:t>
      </w:r>
    </w:p>
    <w:p>
      <w:pPr>
        <w:pStyle w:val="BodyText"/>
      </w:pPr>
      <w:r>
        <w:t xml:space="preserve">My long-term vision extends beyond clinical practice to shaping future nursing standards in New Zealand. I intend to pursue postgraduate studies in Public Health Nursing through the University of Auckland, focusing on reducing barriers to care for Pacific Islander communities—a demographic facing significant health inequities. This aligns with my belief that a true Nurse must advocate not only for individual patients but also for systemic change. I am particularly inspired by the work of Nurse Leaders like Professor Margaret McLeod at the University of Auckland, whose research on Māori health governance mirrors my own advocacy efforts in [Your Country]. By earning my registration with the New Zealand Nursing Council (NZNC), I will join a profession renowned for its integrity and collaborative spirit—a community where every Nurse is empowered to lead.</w:t>
      </w:r>
    </w:p>
    <w:p>
      <w:pPr>
        <w:pStyle w:val="BodyText"/>
      </w:pPr>
      <w:r>
        <w:t xml:space="preserve">As I complete this Statement of Purpose, I reflect on a profound moment from my nursing practice: comforting an elderly Māori woman during her final days by incorporating traditional karakia (prayers) into her care plan. Her family’s tearful gratitude affirmed that nursing is about more than medical procedures—it is about honoring humanity. This ethos defines the New Zealand Auckland healthcare environment I aspire to serve in, where empathy and cultural humility are woven into the fabric of patient interactions. I am ready to embrace the challenges and rewards of working as a Nurse in this extraordinary city, contributing my skills while learning from its rich heritage and progressive health values.</w:t>
      </w:r>
    </w:p>
    <w:p>
      <w:pPr>
        <w:pStyle w:val="BodyText"/>
      </w:pPr>
      <w:r>
        <w:t xml:space="preserve">With unwavering dedication to excellence, cultural safety, and compassionate care, I stand prepared to integrate seamlessly into New Zealand Auckland’s healthcare workforce. I do not merely seek employment—I seek a vocation where my growth as a Nurse will directly serve the well-being of Auckland’s communities. This Statement of Purpose is my earnest commitment: to uphold the highest standards of nursing in New Zealand Auckland, where every patient deserves care that heals not only their bodies but also respects their spir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New Zealand Auckland</dc:title>
  <dc:creator/>
  <dc:language>en</dc:language>
  <cp:keywords/>
  <dcterms:created xsi:type="dcterms:W3CDTF">2025-12-10T17:25:12Z</dcterms:created>
  <dcterms:modified xsi:type="dcterms:W3CDTF">2025-12-10T17:25:12Z</dcterms:modified>
</cp:coreProperties>
</file>

<file path=docProps/custom.xml><?xml version="1.0" encoding="utf-8"?>
<Properties xmlns="http://schemas.openxmlformats.org/officeDocument/2006/custom-properties" xmlns:vt="http://schemas.openxmlformats.org/officeDocument/2006/docPropsVTypes"/>
</file>